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22A69" w14:textId="4EAEADC6" w:rsidR="00F75D9A" w:rsidRPr="003B7742" w:rsidRDefault="003B7742" w:rsidP="003B774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7742">
        <w:rPr>
          <w:rFonts w:ascii="Times New Roman" w:hAnsi="Times New Roman" w:cs="Times New Roman"/>
          <w:b/>
          <w:bCs/>
          <w:sz w:val="28"/>
          <w:szCs w:val="28"/>
        </w:rPr>
        <w:t>Debug Report</w:t>
      </w:r>
    </w:p>
    <w:p w14:paraId="1F51B6F2" w14:textId="77777777" w:rsidR="003B7742" w:rsidRDefault="003B77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2 bugs inside the bubble sort function. </w:t>
      </w:r>
    </w:p>
    <w:p w14:paraId="783A4AC9" w14:textId="2CB3445B" w:rsidR="003B7742" w:rsidRPr="003B7742" w:rsidRDefault="003B774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7742">
        <w:rPr>
          <w:rFonts w:ascii="Times New Roman" w:hAnsi="Times New Roman" w:cs="Times New Roman"/>
          <w:b/>
          <w:bCs/>
          <w:sz w:val="24"/>
          <w:szCs w:val="24"/>
        </w:rPr>
        <w:t>Bug 1</w:t>
      </w:r>
    </w:p>
    <w:p w14:paraId="1948586A" w14:textId="513B8663" w:rsidR="003B7742" w:rsidRDefault="003B7742" w:rsidP="003B77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Pr="003B7742">
        <w:rPr>
          <w:rFonts w:ascii="Times New Roman" w:hAnsi="Times New Roman" w:cs="Times New Roman"/>
          <w:sz w:val="24"/>
          <w:szCs w:val="24"/>
        </w:rPr>
        <w:t xml:space="preserve"> program fails to </w:t>
      </w:r>
      <w:r>
        <w:rPr>
          <w:rFonts w:ascii="Times New Roman" w:hAnsi="Times New Roman" w:cs="Times New Roman"/>
          <w:sz w:val="24"/>
          <w:szCs w:val="24"/>
        </w:rPr>
        <w:t>exchange values correctly</w:t>
      </w:r>
    </w:p>
    <w:p w14:paraId="19155E06" w14:textId="000A13F2" w:rsidR="003B7742" w:rsidRDefault="003B7742" w:rsidP="00B30D9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mp was assigned to the wrong element</w:t>
      </w:r>
      <w:r w:rsidR="00B30D93">
        <w:rPr>
          <w:rFonts w:ascii="Times New Roman" w:hAnsi="Times New Roman" w:cs="Times New Roman"/>
          <w:sz w:val="24"/>
          <w:szCs w:val="24"/>
        </w:rPr>
        <w:t>, which caused the 2 elements needed to be swapped to stay the same</w:t>
      </w:r>
      <w:r w:rsidR="00BF6386">
        <w:rPr>
          <w:rFonts w:ascii="Times New Roman" w:hAnsi="Times New Roman" w:cs="Times New Roman"/>
          <w:sz w:val="24"/>
          <w:szCs w:val="24"/>
        </w:rPr>
        <w:t xml:space="preserve"> (array[1] and array[0] are identical below)</w:t>
      </w:r>
    </w:p>
    <w:p w14:paraId="382CC21F" w14:textId="554113E9" w:rsidR="00B30D93" w:rsidRDefault="00BF6386" w:rsidP="00B30D9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3CA5BD78" wp14:editId="644901F7">
            <wp:extent cx="5943600" cy="3185160"/>
            <wp:effectExtent l="0" t="0" r="0" b="0"/>
            <wp:docPr id="18268613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861364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88B70" w14:textId="0F681A19" w:rsidR="00B30D93" w:rsidRDefault="00B30D93" w:rsidP="00B30D9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30D93">
        <w:rPr>
          <w:rFonts w:ascii="Times New Roman" w:hAnsi="Times New Roman" w:cs="Times New Roman"/>
          <w:b/>
          <w:bCs/>
          <w:sz w:val="24"/>
          <w:szCs w:val="24"/>
        </w:rPr>
        <w:t>Bug 2</w:t>
      </w:r>
    </w:p>
    <w:p w14:paraId="3E5A2C91" w14:textId="2F104E1F" w:rsidR="00B30D93" w:rsidRPr="00B30D93" w:rsidRDefault="00B30D93" w:rsidP="00B30D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op iterates above the array length</w:t>
      </w:r>
    </w:p>
    <w:p w14:paraId="379DC425" w14:textId="7FBCA3F7" w:rsidR="00B30D93" w:rsidRPr="00B30D93" w:rsidRDefault="00B30D93" w:rsidP="00B30D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printing out all the</w:t>
      </w:r>
      <w:r w:rsidR="00782006">
        <w:rPr>
          <w:rFonts w:ascii="Times New Roman" w:hAnsi="Times New Roman" w:cs="Times New Roman"/>
          <w:sz w:val="24"/>
          <w:szCs w:val="24"/>
        </w:rPr>
        <w:t xml:space="preserve"> sorted</w:t>
      </w:r>
      <w:r>
        <w:rPr>
          <w:rFonts w:ascii="Times New Roman" w:hAnsi="Times New Roman" w:cs="Times New Roman"/>
          <w:sz w:val="24"/>
          <w:szCs w:val="24"/>
        </w:rPr>
        <w:t xml:space="preserve"> elements in the debugger, </w:t>
      </w:r>
      <w:r w:rsidR="00610C0E">
        <w:rPr>
          <w:rFonts w:ascii="Times New Roman" w:hAnsi="Times New Roman" w:cs="Times New Roman"/>
          <w:sz w:val="24"/>
          <w:szCs w:val="24"/>
        </w:rPr>
        <w:t>the last value “K”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="00782006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not in the original array </w:t>
      </w:r>
      <w:r w:rsidR="00782006">
        <w:rPr>
          <w:rFonts w:ascii="Times New Roman" w:hAnsi="Times New Roman" w:cs="Times New Roman"/>
          <w:sz w:val="24"/>
          <w:szCs w:val="24"/>
        </w:rPr>
        <w:t>appeared</w:t>
      </w:r>
      <w:r w:rsidR="00C10F6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AC1AD1" w14:textId="7F038BC3" w:rsidR="00B30D93" w:rsidRPr="00B05005" w:rsidRDefault="00B30D93" w:rsidP="00B30D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ch problems are usually caused by out of bounds implementations</w:t>
      </w:r>
    </w:p>
    <w:p w14:paraId="131911D2" w14:textId="7D1804C9" w:rsidR="00B05005" w:rsidRPr="00B30D93" w:rsidRDefault="00B05005" w:rsidP="00B30D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d the </w:t>
      </w:r>
      <w:r w:rsidR="008926D0">
        <w:rPr>
          <w:rFonts w:ascii="Times New Roman" w:hAnsi="Times New Roman" w:cs="Times New Roman"/>
          <w:sz w:val="24"/>
          <w:szCs w:val="24"/>
        </w:rPr>
        <w:t xml:space="preserve">loop condition from </w:t>
      </w:r>
      <w:r w:rsidR="003C3DF9" w:rsidRPr="00C10F6A">
        <w:rPr>
          <w:rFonts w:ascii="Courier New" w:hAnsi="Courier New" w:cs="Courier New"/>
          <w:sz w:val="24"/>
          <w:szCs w:val="24"/>
        </w:rPr>
        <w:t>i &lt;= size – 1</w:t>
      </w:r>
      <w:r w:rsidR="003C3DF9">
        <w:rPr>
          <w:rFonts w:ascii="Times New Roman" w:hAnsi="Times New Roman" w:cs="Times New Roman"/>
          <w:sz w:val="24"/>
          <w:szCs w:val="24"/>
        </w:rPr>
        <w:t xml:space="preserve"> to </w:t>
      </w:r>
      <w:r w:rsidR="003C3DF9" w:rsidRPr="00C10F6A">
        <w:rPr>
          <w:rFonts w:ascii="Courier New" w:hAnsi="Courier New" w:cs="Courier New"/>
          <w:sz w:val="24"/>
          <w:szCs w:val="24"/>
        </w:rPr>
        <w:t>i &lt; size -</w:t>
      </w:r>
      <w:r w:rsidR="00CF2FE4">
        <w:rPr>
          <w:rFonts w:ascii="Courier New" w:hAnsi="Courier New" w:cs="Courier New"/>
          <w:sz w:val="24"/>
          <w:szCs w:val="24"/>
        </w:rPr>
        <w:t xml:space="preserve"> </w:t>
      </w:r>
      <w:r w:rsidR="003C3DF9" w:rsidRPr="00C10F6A">
        <w:rPr>
          <w:rFonts w:ascii="Courier New" w:hAnsi="Courier New" w:cs="Courier New"/>
          <w:sz w:val="24"/>
          <w:szCs w:val="24"/>
        </w:rPr>
        <w:t>1</w:t>
      </w:r>
    </w:p>
    <w:p w14:paraId="47990E78" w14:textId="4C33B5BD" w:rsidR="00B30D93" w:rsidRPr="00B30D93" w:rsidRDefault="00C607F8" w:rsidP="00B30D9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774902" wp14:editId="1DABD64D">
            <wp:extent cx="5941695" cy="3180715"/>
            <wp:effectExtent l="0" t="0" r="1905" b="635"/>
            <wp:docPr id="1917915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0D93" w:rsidRPr="00B30D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DA5F4F"/>
    <w:multiLevelType w:val="hybridMultilevel"/>
    <w:tmpl w:val="59D47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437063"/>
    <w:multiLevelType w:val="hybridMultilevel"/>
    <w:tmpl w:val="88489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037294">
    <w:abstractNumId w:val="1"/>
  </w:num>
  <w:num w:numId="2" w16cid:durableId="208612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2MjA3NDU1NDE2MDFU0lEKTi0uzszPAykwrAUANaKW9ywAAAA="/>
  </w:docVars>
  <w:rsids>
    <w:rsidRoot w:val="00C16255"/>
    <w:rsid w:val="00021CC7"/>
    <w:rsid w:val="003B7742"/>
    <w:rsid w:val="003C3DF9"/>
    <w:rsid w:val="00610C0E"/>
    <w:rsid w:val="00782006"/>
    <w:rsid w:val="008926D0"/>
    <w:rsid w:val="00965291"/>
    <w:rsid w:val="00B05005"/>
    <w:rsid w:val="00B30D93"/>
    <w:rsid w:val="00BF6386"/>
    <w:rsid w:val="00C10F6A"/>
    <w:rsid w:val="00C16255"/>
    <w:rsid w:val="00C607F8"/>
    <w:rsid w:val="00CF2FE4"/>
    <w:rsid w:val="00F75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25207"/>
  <w15:chartTrackingRefBased/>
  <w15:docId w15:val="{23927F43-DD2C-4583-9702-EB3599513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77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hui Cai</dc:creator>
  <cp:keywords/>
  <dc:description/>
  <cp:lastModifiedBy>Yaohui Cai</cp:lastModifiedBy>
  <cp:revision>12</cp:revision>
  <dcterms:created xsi:type="dcterms:W3CDTF">2023-10-20T19:19:00Z</dcterms:created>
  <dcterms:modified xsi:type="dcterms:W3CDTF">2023-10-21T00:14:00Z</dcterms:modified>
</cp:coreProperties>
</file>